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OSTERGA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STERGA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1 South Clifton Avenu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llybogu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315787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